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D819BE" w:rsidRDefault="00D819BE" w:rsidP="00E05ECC">
      <w:pPr>
        <w:spacing w:before="120" w:after="12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19B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Решения от осмото заседание на УС на ЦНИТТЗИС</w:t>
      </w:r>
    </w:p>
    <w:p w:rsidR="007B6558" w:rsidRPr="00E05ECC" w:rsidRDefault="00FB7A8E" w:rsidP="00E05ECC">
      <w:pPr>
        <w:spacing w:before="120" w:after="120" w:line="264" w:lineRule="auto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ab/>
      </w:r>
    </w:p>
    <w:p w:rsidR="00B44284" w:rsidRPr="00E05ECC" w:rsidRDefault="00B44284" w:rsidP="00E05ECC">
      <w:pPr>
        <w:spacing w:before="120" w:after="120" w:line="264" w:lineRule="auto"/>
        <w:rPr>
          <w:rFonts w:ascii="Times New Roman" w:hAnsi="Times New Roman" w:cs="Times New Roman"/>
          <w:sz w:val="24"/>
          <w:szCs w:val="24"/>
        </w:rPr>
      </w:pPr>
    </w:p>
    <w:p w:rsidR="006A4CB4" w:rsidRPr="00E05ECC" w:rsidRDefault="00FB7A8E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На </w:t>
      </w:r>
      <w:r w:rsidR="00283FE1" w:rsidRPr="00283FE1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283FE1" w:rsidRPr="00283FE1">
        <w:rPr>
          <w:rFonts w:ascii="Times New Roman" w:hAnsi="Times New Roman" w:cs="Times New Roman"/>
          <w:sz w:val="24"/>
          <w:szCs w:val="24"/>
          <w:lang w:val="ru-RU"/>
        </w:rPr>
        <w:t>6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2022 г.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се проведе заседание на УС на Ц</w:t>
      </w:r>
      <w:r w:rsidR="00770F41" w:rsidRPr="00E05ECC">
        <w:rPr>
          <w:rFonts w:ascii="Times New Roman" w:hAnsi="Times New Roman" w:cs="Times New Roman"/>
          <w:sz w:val="24"/>
          <w:szCs w:val="24"/>
        </w:rPr>
        <w:t>НИ</w:t>
      </w:r>
      <w:r w:rsidR="00AB683D" w:rsidRPr="00E05ECC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05ECC" w:rsidRDefault="00E727CD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05ECC" w:rsidRDefault="00B86681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З</w:t>
      </w:r>
      <w:r w:rsidR="00515DF3" w:rsidRPr="00E05ECC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05ECC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283FE1">
        <w:rPr>
          <w:rFonts w:ascii="Times New Roman" w:hAnsi="Times New Roman" w:cs="Times New Roman"/>
          <w:sz w:val="24"/>
          <w:szCs w:val="24"/>
        </w:rPr>
        <w:t xml:space="preserve">на УОВБ към АУ- Пловдив </w:t>
      </w:r>
      <w:r w:rsidRPr="00E05ECC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05ECC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05ECC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83FE1" w:rsidRPr="00E05ECC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A01E2E" w:rsidRPr="00E05ECC">
        <w:rPr>
          <w:rFonts w:ascii="Times New Roman" w:hAnsi="Times New Roman" w:cs="Times New Roman"/>
          <w:sz w:val="24"/>
          <w:szCs w:val="24"/>
        </w:rPr>
        <w:t>,</w:t>
      </w:r>
      <w:r w:rsidR="00BE14A0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E05ECC">
        <w:rPr>
          <w:rFonts w:ascii="Times New Roman" w:hAnsi="Times New Roman" w:cs="Times New Roman"/>
          <w:sz w:val="24"/>
          <w:szCs w:val="24"/>
        </w:rPr>
        <w:t xml:space="preserve"> доц. Ж. Арнаудова</w:t>
      </w:r>
      <w:r w:rsidR="00B64977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 Доц. Марина Марчева, </w:t>
      </w:r>
      <w:r w:rsidR="00283FE1">
        <w:rPr>
          <w:rFonts w:ascii="Times New Roman" w:hAnsi="Times New Roman" w:cs="Times New Roman"/>
          <w:sz w:val="24"/>
          <w:szCs w:val="24"/>
        </w:rPr>
        <w:t xml:space="preserve">Русен Недев 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05ECC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05ECC">
        <w:rPr>
          <w:rFonts w:ascii="Times New Roman" w:hAnsi="Times New Roman" w:cs="Times New Roman"/>
          <w:sz w:val="24"/>
          <w:szCs w:val="24"/>
        </w:rPr>
        <w:t>К</w:t>
      </w:r>
      <w:r w:rsidR="00701728" w:rsidRPr="00E05ECC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05ECC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>. с</w:t>
      </w:r>
      <w:r w:rsidR="008C482A" w:rsidRPr="00E05ECC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 w:rsidRPr="00E05ECC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05ECC" w:rsidRDefault="008A6213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2673C3" w:rsidRPr="00E05ECC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2673C3" w:rsidRPr="00E05ECC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F24BF1" w:rsidRPr="00E05ECC">
        <w:rPr>
          <w:rFonts w:ascii="Times New Roman" w:hAnsi="Times New Roman" w:cs="Times New Roman"/>
          <w:sz w:val="24"/>
          <w:szCs w:val="24"/>
        </w:rPr>
        <w:t xml:space="preserve">, </w:t>
      </w:r>
      <w:r w:rsidR="00283FE1" w:rsidRPr="00E05ECC">
        <w:rPr>
          <w:rFonts w:ascii="Times New Roman" w:hAnsi="Times New Roman" w:cs="Times New Roman"/>
          <w:sz w:val="24"/>
          <w:szCs w:val="24"/>
        </w:rPr>
        <w:t>Проф. Иван Пенов</w:t>
      </w:r>
      <w:r w:rsidR="00283FE1" w:rsidRPr="00283FE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283FE1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283FE1" w:rsidRPr="00E05ECC">
        <w:rPr>
          <w:rFonts w:ascii="Times New Roman" w:hAnsi="Times New Roman" w:cs="Times New Roman"/>
          <w:sz w:val="24"/>
          <w:szCs w:val="24"/>
        </w:rPr>
        <w:t>Проф. Николай Панайотов,</w:t>
      </w:r>
      <w:r w:rsidR="00283FE1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283FE1" w:rsidRPr="00E05ECC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283FE1" w:rsidRPr="00E05ECC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283FE1">
        <w:rPr>
          <w:rFonts w:ascii="Times New Roman" w:hAnsi="Times New Roman" w:cs="Times New Roman"/>
          <w:sz w:val="24"/>
          <w:szCs w:val="24"/>
        </w:rPr>
        <w:t>.</w:t>
      </w:r>
    </w:p>
    <w:p w:rsidR="000D49EC" w:rsidRPr="00E05ECC" w:rsidRDefault="00B86681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05ECC" w:rsidRDefault="00515DF3" w:rsidP="00E05ECC">
      <w:pPr>
        <w:spacing w:before="120" w:after="120" w:line="264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05ECC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05ECC">
        <w:rPr>
          <w:rFonts w:ascii="Times New Roman" w:hAnsi="Times New Roman" w:cs="Times New Roman"/>
          <w:sz w:val="24"/>
          <w:szCs w:val="24"/>
        </w:rPr>
        <w:t>:</w:t>
      </w:r>
    </w:p>
    <w:p w:rsidR="00283FE1" w:rsidRDefault="00CA6632" w:rsidP="00D819BE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83FE1">
        <w:rPr>
          <w:rFonts w:ascii="Times New Roman" w:hAnsi="Times New Roman" w:cs="Times New Roman"/>
          <w:sz w:val="24"/>
          <w:szCs w:val="24"/>
        </w:rPr>
        <w:t>Провеждане на междинен контрол на проекти;</w:t>
      </w:r>
    </w:p>
    <w:p w:rsidR="005E72B3" w:rsidRPr="00E05ECC" w:rsidRDefault="00BF4704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  <w:r w:rsidR="007931F9" w:rsidRPr="00E05ECC">
        <w:rPr>
          <w:rFonts w:ascii="Times New Roman" w:hAnsi="Times New Roman" w:cs="Times New Roman"/>
          <w:sz w:val="24"/>
          <w:szCs w:val="24"/>
        </w:rPr>
        <w:t xml:space="preserve"> за финансиране на публикации;</w:t>
      </w:r>
    </w:p>
    <w:p w:rsidR="007931F9" w:rsidRPr="00E05ECC" w:rsidRDefault="007931F9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Текущи.</w:t>
      </w:r>
    </w:p>
    <w:p w:rsidR="00712EBA" w:rsidRPr="00D44757" w:rsidRDefault="00B43C3D" w:rsidP="00940A98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E05ECC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E70FD3">
        <w:rPr>
          <w:rFonts w:ascii="Times New Roman" w:hAnsi="Times New Roman" w:cs="Times New Roman"/>
          <w:sz w:val="24"/>
          <w:szCs w:val="24"/>
        </w:rPr>
        <w:t>Провеждане на междинен контрол на проекти</w:t>
      </w:r>
    </w:p>
    <w:p w:rsidR="00E70FD3" w:rsidRPr="001E3806" w:rsidRDefault="00D819BE" w:rsidP="00D819B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ru-RU"/>
        </w:rPr>
        <w:t xml:space="preserve">………………………………………………………… </w:t>
      </w:r>
    </w:p>
    <w:p w:rsidR="00D44757" w:rsidRPr="00D819BE" w:rsidRDefault="00D44757" w:rsidP="00D44757">
      <w:pPr>
        <w:shd w:val="clear" w:color="auto" w:fill="FFFFFF"/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val="ru-RU" w:eastAsia="ja-JP"/>
        </w:rPr>
      </w:pPr>
      <w:r w:rsidRPr="00767DF9">
        <w:rPr>
          <w:rFonts w:ascii="Times New Roman" w:eastAsia="Batang" w:hAnsi="Times New Roman" w:cs="Times New Roman"/>
          <w:sz w:val="24"/>
          <w:szCs w:val="24"/>
          <w:lang w:val="ru-RU" w:eastAsia="ja-JP"/>
        </w:rPr>
        <w:t xml:space="preserve"> </w:t>
      </w:r>
      <w:r w:rsidR="0014614E" w:rsidRPr="00D44757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D44757">
        <w:rPr>
          <w:rFonts w:ascii="Times New Roman" w:hAnsi="Times New Roman" w:cs="Times New Roman"/>
          <w:b/>
          <w:sz w:val="24"/>
          <w:szCs w:val="24"/>
        </w:rPr>
        <w:t>2</w:t>
      </w:r>
      <w:r w:rsidR="002643D2" w:rsidRPr="00D44757">
        <w:rPr>
          <w:rFonts w:ascii="Times New Roman" w:hAnsi="Times New Roman" w:cs="Times New Roman"/>
          <w:sz w:val="24"/>
          <w:szCs w:val="24"/>
        </w:rPr>
        <w:t xml:space="preserve">. </w:t>
      </w:r>
      <w:r w:rsidR="009A1AF9" w:rsidRPr="00D44757">
        <w:rPr>
          <w:rFonts w:ascii="Times New Roman" w:hAnsi="Times New Roman" w:cs="Times New Roman"/>
          <w:sz w:val="24"/>
          <w:szCs w:val="24"/>
        </w:rPr>
        <w:t xml:space="preserve"> </w:t>
      </w:r>
      <w:r w:rsidRPr="00D44757">
        <w:rPr>
          <w:rFonts w:ascii="Times New Roman" w:hAnsi="Times New Roman" w:cs="Times New Roman"/>
          <w:sz w:val="24"/>
          <w:szCs w:val="24"/>
        </w:rPr>
        <w:t>Разглеждане на постъпили доклади за финансиране на публикации;</w:t>
      </w:r>
    </w:p>
    <w:p w:rsidR="0057415B" w:rsidRDefault="00D44757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4757">
        <w:rPr>
          <w:rFonts w:ascii="Times New Roman" w:hAnsi="Times New Roman" w:cs="Times New Roman"/>
          <w:sz w:val="24"/>
          <w:szCs w:val="24"/>
          <w:lang w:val="ru-RU"/>
        </w:rPr>
        <w:t>1.</w:t>
      </w:r>
      <w:r w:rsidR="00D43882" w:rsidRPr="00E05ECC">
        <w:rPr>
          <w:rFonts w:ascii="Times New Roman" w:hAnsi="Times New Roman" w:cs="Times New Roman"/>
          <w:sz w:val="24"/>
          <w:szCs w:val="24"/>
        </w:rPr>
        <w:t xml:space="preserve"> Доклад от доц. </w:t>
      </w:r>
      <w:r>
        <w:rPr>
          <w:rFonts w:ascii="Times New Roman" w:hAnsi="Times New Roman" w:cs="Times New Roman"/>
          <w:sz w:val="24"/>
          <w:szCs w:val="24"/>
        </w:rPr>
        <w:t xml:space="preserve">д-р Надежда Благоева </w:t>
      </w:r>
      <w:r w:rsidR="00D43882" w:rsidRPr="00E05ECC">
        <w:rPr>
          <w:rFonts w:ascii="Times New Roman" w:hAnsi="Times New Roman" w:cs="Times New Roman"/>
          <w:sz w:val="24"/>
          <w:szCs w:val="24"/>
        </w:rPr>
        <w:t xml:space="preserve">за заплащане на  такса за </w:t>
      </w:r>
      <w:r>
        <w:rPr>
          <w:rFonts w:ascii="Times New Roman" w:hAnsi="Times New Roman" w:cs="Times New Roman"/>
          <w:sz w:val="24"/>
          <w:szCs w:val="24"/>
        </w:rPr>
        <w:t>публикуване в списание</w:t>
      </w:r>
      <w:r w:rsidR="00D43882" w:rsidRPr="00E05ECC">
        <w:rPr>
          <w:rFonts w:ascii="Times New Roman" w:hAnsi="Times New Roman" w:cs="Times New Roman"/>
          <w:sz w:val="24"/>
          <w:szCs w:val="24"/>
        </w:rPr>
        <w:t xml:space="preserve"> в размер на </w:t>
      </w:r>
      <w:r>
        <w:rPr>
          <w:rFonts w:ascii="Times New Roman" w:hAnsi="Times New Roman" w:cs="Times New Roman"/>
          <w:sz w:val="24"/>
          <w:szCs w:val="24"/>
        </w:rPr>
        <w:t xml:space="preserve">596 </w:t>
      </w:r>
      <w:proofErr w:type="spellStart"/>
      <w:r>
        <w:rPr>
          <w:rFonts w:ascii="Times New Roman" w:hAnsi="Times New Roman" w:cs="Times New Roman"/>
          <w:sz w:val="24"/>
          <w:szCs w:val="24"/>
        </w:rPr>
        <w:t>лв</w:t>
      </w:r>
      <w:proofErr w:type="spellEnd"/>
      <w:r w:rsidR="00D43882" w:rsidRPr="00E05E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за сметка на проект 17-12</w:t>
      </w:r>
      <w:r w:rsidR="00D43882" w:rsidRPr="00E05ECC">
        <w:rPr>
          <w:rFonts w:ascii="Times New Roman" w:hAnsi="Times New Roman" w:cs="Times New Roman"/>
          <w:sz w:val="24"/>
          <w:szCs w:val="24"/>
        </w:rPr>
        <w:t>.</w:t>
      </w:r>
    </w:p>
    <w:p w:rsidR="00D44757" w:rsidRPr="00E05ECC" w:rsidRDefault="00D44757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Pr="00D44757">
        <w:rPr>
          <w:rFonts w:ascii="Times New Roman" w:hAnsi="Times New Roman" w:cs="Times New Roman"/>
          <w:sz w:val="24"/>
          <w:szCs w:val="24"/>
        </w:rPr>
        <w:t xml:space="preserve"> </w:t>
      </w:r>
      <w:r w:rsidRPr="00E05ECC">
        <w:rPr>
          <w:rFonts w:ascii="Times New Roman" w:hAnsi="Times New Roman" w:cs="Times New Roman"/>
          <w:sz w:val="24"/>
          <w:szCs w:val="24"/>
        </w:rPr>
        <w:t xml:space="preserve">Доклад от доц. </w:t>
      </w:r>
      <w:r>
        <w:rPr>
          <w:rFonts w:ascii="Times New Roman" w:hAnsi="Times New Roman" w:cs="Times New Roman"/>
          <w:sz w:val="24"/>
          <w:szCs w:val="24"/>
        </w:rPr>
        <w:t xml:space="preserve">д-р Деляна Димова </w:t>
      </w:r>
      <w:r w:rsidRPr="00E05ECC">
        <w:rPr>
          <w:rFonts w:ascii="Times New Roman" w:hAnsi="Times New Roman" w:cs="Times New Roman"/>
          <w:sz w:val="24"/>
          <w:szCs w:val="24"/>
        </w:rPr>
        <w:t xml:space="preserve">за заплащане </w:t>
      </w:r>
      <w:r>
        <w:rPr>
          <w:rFonts w:ascii="Times New Roman" w:hAnsi="Times New Roman" w:cs="Times New Roman"/>
          <w:sz w:val="24"/>
          <w:szCs w:val="24"/>
        </w:rPr>
        <w:t xml:space="preserve">участие в научна конференция и </w:t>
      </w: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убликуване в списание</w:t>
      </w:r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</w:t>
      </w:r>
      <w:r>
        <w:rPr>
          <w:rFonts w:ascii="Times New Roman" w:hAnsi="Times New Roman" w:cs="Times New Roman"/>
          <w:sz w:val="24"/>
          <w:szCs w:val="24"/>
        </w:rPr>
        <w:t>360 евро за сметка на</w:t>
      </w:r>
      <w:r w:rsidRPr="00E05ECC">
        <w:rPr>
          <w:rFonts w:ascii="Times New Roman" w:hAnsi="Times New Roman" w:cs="Times New Roman"/>
          <w:sz w:val="24"/>
          <w:szCs w:val="24"/>
        </w:rPr>
        <w:t xml:space="preserve"> проект </w:t>
      </w:r>
      <w:r>
        <w:rPr>
          <w:rFonts w:ascii="Times New Roman" w:hAnsi="Times New Roman" w:cs="Times New Roman"/>
          <w:sz w:val="24"/>
          <w:szCs w:val="24"/>
        </w:rPr>
        <w:t>17-12</w:t>
      </w:r>
      <w:r w:rsidRPr="00E05ECC">
        <w:rPr>
          <w:rFonts w:ascii="Times New Roman" w:hAnsi="Times New Roman" w:cs="Times New Roman"/>
          <w:sz w:val="24"/>
          <w:szCs w:val="24"/>
        </w:rPr>
        <w:t>.</w:t>
      </w:r>
    </w:p>
    <w:p w:rsidR="0057415B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084C" w:rsidRPr="00E05ECC" w:rsidRDefault="0018084C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 xml:space="preserve">Решение по Точка 2. УС на ЦНИ реши: Приема така представените доклади </w:t>
      </w:r>
      <w:r w:rsidR="00DD1367" w:rsidRPr="00E05ECC">
        <w:rPr>
          <w:rFonts w:ascii="Times New Roman" w:hAnsi="Times New Roman" w:cs="Times New Roman"/>
          <w:b/>
          <w:sz w:val="24"/>
          <w:szCs w:val="24"/>
        </w:rPr>
        <w:t xml:space="preserve">за участие в научноизследователски форуми и за публикуване в научни издания и взема решение да </w:t>
      </w:r>
      <w:r w:rsidRPr="00E05ECC">
        <w:rPr>
          <w:rFonts w:ascii="Times New Roman" w:hAnsi="Times New Roman" w:cs="Times New Roman"/>
          <w:b/>
          <w:sz w:val="24"/>
          <w:szCs w:val="24"/>
        </w:rPr>
        <w:t>ги финансира.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CC38F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E05ECC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70D1" w:rsidRDefault="001570D1" w:rsidP="00D10A35">
      <w:pPr>
        <w:spacing w:after="0" w:line="240" w:lineRule="auto"/>
      </w:pPr>
      <w:r>
        <w:separator/>
      </w:r>
    </w:p>
  </w:endnote>
  <w:endnote w:type="continuationSeparator" w:id="0">
    <w:p w:rsidR="001570D1" w:rsidRDefault="001570D1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9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70D1" w:rsidRDefault="001570D1" w:rsidP="00D10A35">
      <w:pPr>
        <w:spacing w:after="0" w:line="240" w:lineRule="auto"/>
      </w:pPr>
      <w:r>
        <w:separator/>
      </w:r>
    </w:p>
  </w:footnote>
  <w:footnote w:type="continuationSeparator" w:id="0">
    <w:p w:rsidR="001570D1" w:rsidRDefault="001570D1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213D2A"/>
    <w:multiLevelType w:val="hybridMultilevel"/>
    <w:tmpl w:val="65A4D59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7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6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 w:numId="1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07FE8"/>
    <w:rsid w:val="0001415E"/>
    <w:rsid w:val="00017434"/>
    <w:rsid w:val="000318BD"/>
    <w:rsid w:val="000328C8"/>
    <w:rsid w:val="0003496E"/>
    <w:rsid w:val="000356FA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8258D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E5840"/>
    <w:rsid w:val="000E5FE4"/>
    <w:rsid w:val="000F3902"/>
    <w:rsid w:val="0010091A"/>
    <w:rsid w:val="0010097C"/>
    <w:rsid w:val="00107C13"/>
    <w:rsid w:val="001105F8"/>
    <w:rsid w:val="00111DCC"/>
    <w:rsid w:val="00122924"/>
    <w:rsid w:val="00123CBB"/>
    <w:rsid w:val="0012477A"/>
    <w:rsid w:val="00126AC6"/>
    <w:rsid w:val="00131894"/>
    <w:rsid w:val="00141019"/>
    <w:rsid w:val="0014614E"/>
    <w:rsid w:val="0014682C"/>
    <w:rsid w:val="00150E8C"/>
    <w:rsid w:val="001570D1"/>
    <w:rsid w:val="00157FA4"/>
    <w:rsid w:val="0016121F"/>
    <w:rsid w:val="00164BBE"/>
    <w:rsid w:val="00174A92"/>
    <w:rsid w:val="00177328"/>
    <w:rsid w:val="0018084C"/>
    <w:rsid w:val="001923B5"/>
    <w:rsid w:val="001935C5"/>
    <w:rsid w:val="001A6DAA"/>
    <w:rsid w:val="001B2990"/>
    <w:rsid w:val="001B3123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3E2F"/>
    <w:rsid w:val="00245AD2"/>
    <w:rsid w:val="00252E8E"/>
    <w:rsid w:val="002643D2"/>
    <w:rsid w:val="00266425"/>
    <w:rsid w:val="002673C3"/>
    <w:rsid w:val="002707F2"/>
    <w:rsid w:val="00283FE1"/>
    <w:rsid w:val="002911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2F3235"/>
    <w:rsid w:val="00313469"/>
    <w:rsid w:val="00317BFE"/>
    <w:rsid w:val="00325EBB"/>
    <w:rsid w:val="00327C6D"/>
    <w:rsid w:val="0033781C"/>
    <w:rsid w:val="00337B12"/>
    <w:rsid w:val="003402CA"/>
    <w:rsid w:val="0034527D"/>
    <w:rsid w:val="00350E27"/>
    <w:rsid w:val="00351213"/>
    <w:rsid w:val="0035360F"/>
    <w:rsid w:val="00353CE4"/>
    <w:rsid w:val="00353F35"/>
    <w:rsid w:val="00353F85"/>
    <w:rsid w:val="00363313"/>
    <w:rsid w:val="0036429F"/>
    <w:rsid w:val="003654E6"/>
    <w:rsid w:val="00372160"/>
    <w:rsid w:val="003738BF"/>
    <w:rsid w:val="003771F0"/>
    <w:rsid w:val="00380644"/>
    <w:rsid w:val="003905A5"/>
    <w:rsid w:val="0039074E"/>
    <w:rsid w:val="00390BD7"/>
    <w:rsid w:val="00391103"/>
    <w:rsid w:val="00394465"/>
    <w:rsid w:val="003A75CA"/>
    <w:rsid w:val="003B20BC"/>
    <w:rsid w:val="003B5FEC"/>
    <w:rsid w:val="003C6513"/>
    <w:rsid w:val="003D79DF"/>
    <w:rsid w:val="003E1F51"/>
    <w:rsid w:val="003E32D7"/>
    <w:rsid w:val="003E7E5E"/>
    <w:rsid w:val="004004FA"/>
    <w:rsid w:val="00401664"/>
    <w:rsid w:val="00403C20"/>
    <w:rsid w:val="00405A9D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61EBF"/>
    <w:rsid w:val="00462DD7"/>
    <w:rsid w:val="0047343B"/>
    <w:rsid w:val="004737B7"/>
    <w:rsid w:val="00476327"/>
    <w:rsid w:val="00480D16"/>
    <w:rsid w:val="0048556B"/>
    <w:rsid w:val="004855EF"/>
    <w:rsid w:val="00495535"/>
    <w:rsid w:val="004A6058"/>
    <w:rsid w:val="004B1449"/>
    <w:rsid w:val="004B55C3"/>
    <w:rsid w:val="004B649E"/>
    <w:rsid w:val="004B6DD4"/>
    <w:rsid w:val="004B7B4C"/>
    <w:rsid w:val="004C5447"/>
    <w:rsid w:val="004C5CF5"/>
    <w:rsid w:val="004E4132"/>
    <w:rsid w:val="004E48BE"/>
    <w:rsid w:val="004F45E6"/>
    <w:rsid w:val="004F6D73"/>
    <w:rsid w:val="0050184E"/>
    <w:rsid w:val="00504880"/>
    <w:rsid w:val="00510294"/>
    <w:rsid w:val="00512469"/>
    <w:rsid w:val="00512B1E"/>
    <w:rsid w:val="00515DF3"/>
    <w:rsid w:val="005215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415B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519"/>
    <w:rsid w:val="005C37B8"/>
    <w:rsid w:val="005C5FFC"/>
    <w:rsid w:val="005C7065"/>
    <w:rsid w:val="005D527A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0686A"/>
    <w:rsid w:val="00615D67"/>
    <w:rsid w:val="00624B83"/>
    <w:rsid w:val="00631142"/>
    <w:rsid w:val="00633A32"/>
    <w:rsid w:val="00635AF6"/>
    <w:rsid w:val="006368AC"/>
    <w:rsid w:val="006372DC"/>
    <w:rsid w:val="00640385"/>
    <w:rsid w:val="00645606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96FAA"/>
    <w:rsid w:val="006A3B8B"/>
    <w:rsid w:val="006A4CB4"/>
    <w:rsid w:val="006A580D"/>
    <w:rsid w:val="006B5238"/>
    <w:rsid w:val="006B688A"/>
    <w:rsid w:val="006C33BE"/>
    <w:rsid w:val="006C465A"/>
    <w:rsid w:val="006C4D4A"/>
    <w:rsid w:val="006C5A2C"/>
    <w:rsid w:val="006C6D7E"/>
    <w:rsid w:val="006D52C0"/>
    <w:rsid w:val="006D75D7"/>
    <w:rsid w:val="006F1ABF"/>
    <w:rsid w:val="006F459D"/>
    <w:rsid w:val="007009A8"/>
    <w:rsid w:val="00700E71"/>
    <w:rsid w:val="00701728"/>
    <w:rsid w:val="0071010A"/>
    <w:rsid w:val="00712EBA"/>
    <w:rsid w:val="00713DC1"/>
    <w:rsid w:val="00715DE2"/>
    <w:rsid w:val="0071769B"/>
    <w:rsid w:val="00724BAC"/>
    <w:rsid w:val="007260F8"/>
    <w:rsid w:val="00726A5F"/>
    <w:rsid w:val="007346BA"/>
    <w:rsid w:val="00734B23"/>
    <w:rsid w:val="00735599"/>
    <w:rsid w:val="00744E46"/>
    <w:rsid w:val="007472B7"/>
    <w:rsid w:val="00750BC0"/>
    <w:rsid w:val="007532C7"/>
    <w:rsid w:val="00764B95"/>
    <w:rsid w:val="00767282"/>
    <w:rsid w:val="00767DF9"/>
    <w:rsid w:val="007706C9"/>
    <w:rsid w:val="00770DA3"/>
    <w:rsid w:val="00770F41"/>
    <w:rsid w:val="00776D5A"/>
    <w:rsid w:val="00786DE5"/>
    <w:rsid w:val="00790EA7"/>
    <w:rsid w:val="007931F9"/>
    <w:rsid w:val="00793602"/>
    <w:rsid w:val="00793D1A"/>
    <w:rsid w:val="00795218"/>
    <w:rsid w:val="007A169B"/>
    <w:rsid w:val="007A18A2"/>
    <w:rsid w:val="007A1F0A"/>
    <w:rsid w:val="007A43B8"/>
    <w:rsid w:val="007B4CA8"/>
    <w:rsid w:val="007B4E8F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0345"/>
    <w:rsid w:val="00885248"/>
    <w:rsid w:val="00893F4A"/>
    <w:rsid w:val="00896AF8"/>
    <w:rsid w:val="008A6213"/>
    <w:rsid w:val="008A7236"/>
    <w:rsid w:val="008A7661"/>
    <w:rsid w:val="008A7F41"/>
    <w:rsid w:val="008B01D6"/>
    <w:rsid w:val="008B3C9B"/>
    <w:rsid w:val="008B4CD4"/>
    <w:rsid w:val="008B56DC"/>
    <w:rsid w:val="008B60BF"/>
    <w:rsid w:val="008C482A"/>
    <w:rsid w:val="008C5A68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36C6E"/>
    <w:rsid w:val="00940A98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0B5"/>
    <w:rsid w:val="009E193E"/>
    <w:rsid w:val="009F1856"/>
    <w:rsid w:val="009F347A"/>
    <w:rsid w:val="009F69EA"/>
    <w:rsid w:val="009F7AC1"/>
    <w:rsid w:val="00A01E2E"/>
    <w:rsid w:val="00A07FA8"/>
    <w:rsid w:val="00A12357"/>
    <w:rsid w:val="00A27B1C"/>
    <w:rsid w:val="00A309F0"/>
    <w:rsid w:val="00A315B8"/>
    <w:rsid w:val="00A368D7"/>
    <w:rsid w:val="00A37F1A"/>
    <w:rsid w:val="00A40DE3"/>
    <w:rsid w:val="00A42030"/>
    <w:rsid w:val="00A420C3"/>
    <w:rsid w:val="00A462B4"/>
    <w:rsid w:val="00A54052"/>
    <w:rsid w:val="00A55899"/>
    <w:rsid w:val="00A60EA5"/>
    <w:rsid w:val="00A70015"/>
    <w:rsid w:val="00A70D46"/>
    <w:rsid w:val="00A71C67"/>
    <w:rsid w:val="00A81356"/>
    <w:rsid w:val="00A84A40"/>
    <w:rsid w:val="00A86563"/>
    <w:rsid w:val="00A96B52"/>
    <w:rsid w:val="00AB619F"/>
    <w:rsid w:val="00AB683D"/>
    <w:rsid w:val="00AC1488"/>
    <w:rsid w:val="00AC24C7"/>
    <w:rsid w:val="00AC3005"/>
    <w:rsid w:val="00AC3191"/>
    <w:rsid w:val="00AC7463"/>
    <w:rsid w:val="00AD185F"/>
    <w:rsid w:val="00AD34F5"/>
    <w:rsid w:val="00AD4120"/>
    <w:rsid w:val="00AE17F5"/>
    <w:rsid w:val="00AE5DDF"/>
    <w:rsid w:val="00AE654C"/>
    <w:rsid w:val="00AF25CD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64977"/>
    <w:rsid w:val="00B7096D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5C8"/>
    <w:rsid w:val="00C00C5E"/>
    <w:rsid w:val="00C01580"/>
    <w:rsid w:val="00C05E49"/>
    <w:rsid w:val="00C12130"/>
    <w:rsid w:val="00C20BC2"/>
    <w:rsid w:val="00C26B4F"/>
    <w:rsid w:val="00C31AE3"/>
    <w:rsid w:val="00C37728"/>
    <w:rsid w:val="00C42B22"/>
    <w:rsid w:val="00C44E9A"/>
    <w:rsid w:val="00C45792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9DE"/>
    <w:rsid w:val="00C971CF"/>
    <w:rsid w:val="00CA442B"/>
    <w:rsid w:val="00CA6632"/>
    <w:rsid w:val="00CA6C13"/>
    <w:rsid w:val="00CA7238"/>
    <w:rsid w:val="00CB3294"/>
    <w:rsid w:val="00CB368E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D10A35"/>
    <w:rsid w:val="00D112C1"/>
    <w:rsid w:val="00D11BFC"/>
    <w:rsid w:val="00D123F6"/>
    <w:rsid w:val="00D2066B"/>
    <w:rsid w:val="00D208A9"/>
    <w:rsid w:val="00D20C71"/>
    <w:rsid w:val="00D37073"/>
    <w:rsid w:val="00D43882"/>
    <w:rsid w:val="00D44757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803A9"/>
    <w:rsid w:val="00D819BE"/>
    <w:rsid w:val="00D9024B"/>
    <w:rsid w:val="00D91C98"/>
    <w:rsid w:val="00D9219E"/>
    <w:rsid w:val="00D92783"/>
    <w:rsid w:val="00D964FC"/>
    <w:rsid w:val="00DA7B75"/>
    <w:rsid w:val="00DB5DC8"/>
    <w:rsid w:val="00DB65F6"/>
    <w:rsid w:val="00DC1683"/>
    <w:rsid w:val="00DC2081"/>
    <w:rsid w:val="00DC5A69"/>
    <w:rsid w:val="00DD1367"/>
    <w:rsid w:val="00DD2E89"/>
    <w:rsid w:val="00DD342C"/>
    <w:rsid w:val="00DE09E1"/>
    <w:rsid w:val="00DE4D72"/>
    <w:rsid w:val="00E025CF"/>
    <w:rsid w:val="00E05335"/>
    <w:rsid w:val="00E05ECC"/>
    <w:rsid w:val="00E141C1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0FD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C6817"/>
    <w:rsid w:val="00ED2AFE"/>
    <w:rsid w:val="00ED4340"/>
    <w:rsid w:val="00EE2F6C"/>
    <w:rsid w:val="00F01A3A"/>
    <w:rsid w:val="00F04863"/>
    <w:rsid w:val="00F06A6C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A64"/>
    <w:rsid w:val="00F466BD"/>
    <w:rsid w:val="00F63730"/>
    <w:rsid w:val="00F64D56"/>
    <w:rsid w:val="00F64E37"/>
    <w:rsid w:val="00F714F6"/>
    <w:rsid w:val="00F766C1"/>
    <w:rsid w:val="00F76EA6"/>
    <w:rsid w:val="00F80F21"/>
    <w:rsid w:val="00F85602"/>
    <w:rsid w:val="00F856C2"/>
    <w:rsid w:val="00F8748D"/>
    <w:rsid w:val="00F90DFB"/>
    <w:rsid w:val="00F910FD"/>
    <w:rsid w:val="00F95D6C"/>
    <w:rsid w:val="00F96A8A"/>
    <w:rsid w:val="00FA0984"/>
    <w:rsid w:val="00FA5DCF"/>
    <w:rsid w:val="00FA7699"/>
    <w:rsid w:val="00FB5CF8"/>
    <w:rsid w:val="00FB7A8E"/>
    <w:rsid w:val="00FC2D29"/>
    <w:rsid w:val="00FC51F0"/>
    <w:rsid w:val="00FD6071"/>
    <w:rsid w:val="00FD6C3F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47D6A-3F04-4104-A449-027E38BF9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2-01-19T11:13:00Z</cp:lastPrinted>
  <dcterms:created xsi:type="dcterms:W3CDTF">2022-09-30T12:06:00Z</dcterms:created>
  <dcterms:modified xsi:type="dcterms:W3CDTF">2022-09-30T12:07:00Z</dcterms:modified>
</cp:coreProperties>
</file>